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D5E425" w14:textId="77777777" w:rsidR="00F81868" w:rsidRPr="00B64BC3" w:rsidRDefault="005959C9" w:rsidP="00B64BC3">
      <w:pPr>
        <w:ind w:right="-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4D5E437" wp14:editId="24D5E438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0" t="4445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D5E459" w14:textId="77777777" w:rsidR="00363D35" w:rsidRDefault="00363D3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10.1pt;margin-top:-40.05pt;width:120.75pt;height:82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" filled="f" stroked="f">
                <v:textbox>
                  <w:txbxContent>
                    <w:p w:rsidR="00363D35" w:rsidRDefault="00363D35"/>
                  </w:txbxContent>
                </v:textbox>
              </v:shape>
            </w:pict>
          </mc:Fallback>
        </mc:AlternateContent>
      </w:r>
      <w:r w:rsidR="0043664E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 </w:t>
      </w:r>
    </w:p>
    <w:p w14:paraId="24D5E426" w14:textId="5BC5FAA2" w:rsidR="00CC4FDC" w:rsidRPr="00146D4C" w:rsidRDefault="00CC4FDC" w:rsidP="001E19E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24"/>
          <w:szCs w:val="24"/>
        </w:rPr>
      </w:pPr>
      <w:r w:rsidRPr="00146D4C">
        <w:rPr>
          <w:rFonts w:ascii="Arial" w:hAnsi="Arial" w:cs="Arial"/>
          <w:b/>
          <w:sz w:val="24"/>
          <w:szCs w:val="24"/>
        </w:rPr>
        <w:t xml:space="preserve">Priloga 5: PREVOZ </w:t>
      </w:r>
      <w:r>
        <w:rPr>
          <w:rFonts w:ascii="Arial" w:hAnsi="Arial" w:cs="Arial"/>
          <w:b/>
          <w:sz w:val="24"/>
          <w:szCs w:val="24"/>
        </w:rPr>
        <w:t>V ČASU MOBILNOSTI – SOGLASJE STARŠEV OZ. SKRBNIKOV</w:t>
      </w:r>
      <w:r w:rsidR="00FB21A0">
        <w:rPr>
          <w:rFonts w:ascii="Arial" w:hAnsi="Arial" w:cs="Arial"/>
          <w:b/>
          <w:sz w:val="24"/>
          <w:szCs w:val="24"/>
        </w:rPr>
        <w:t xml:space="preserve"> - </w:t>
      </w:r>
      <w:r w:rsidR="009D30F4">
        <w:rPr>
          <w:rFonts w:ascii="Arial" w:hAnsi="Arial" w:cs="Arial"/>
          <w:b/>
          <w:sz w:val="24"/>
          <w:szCs w:val="24"/>
        </w:rPr>
        <w:t>AVSTRIJA 202</w:t>
      </w:r>
      <w:r w:rsidR="009A5500">
        <w:rPr>
          <w:rFonts w:ascii="Arial" w:hAnsi="Arial" w:cs="Arial"/>
          <w:b/>
          <w:sz w:val="24"/>
          <w:szCs w:val="24"/>
        </w:rPr>
        <w:t>4</w:t>
      </w:r>
    </w:p>
    <w:p w14:paraId="24D5E427" w14:textId="77777777" w:rsidR="00CC4FDC" w:rsidRPr="00794C9E" w:rsidRDefault="00CC4FDC" w:rsidP="00CC4FDC">
      <w:pPr>
        <w:spacing w:line="360" w:lineRule="auto"/>
        <w:jc w:val="both"/>
        <w:rPr>
          <w:rFonts w:ascii="Arial" w:hAnsi="Arial" w:cs="Arial"/>
        </w:rPr>
      </w:pPr>
    </w:p>
    <w:p w14:paraId="24D5E428" w14:textId="77777777" w:rsidR="004B2779" w:rsidRPr="004B2779" w:rsidRDefault="0002728A" w:rsidP="0002728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B2779">
        <w:rPr>
          <w:rFonts w:ascii="Arial" w:hAnsi="Arial" w:cs="Arial"/>
          <w:sz w:val="24"/>
          <w:szCs w:val="24"/>
        </w:rPr>
        <w:t xml:space="preserve">Spodaj podpisani ________________________________, s svojim podpisom soglašam, da sem seznanjen glede prevoza sina/hčere v okviru usposabljanja </w:t>
      </w:r>
      <w:r w:rsidR="00B64BC3">
        <w:rPr>
          <w:rFonts w:ascii="Arial" w:hAnsi="Arial" w:cs="Arial"/>
          <w:sz w:val="24"/>
          <w:szCs w:val="24"/>
        </w:rPr>
        <w:t>v Avstriji:</w:t>
      </w:r>
    </w:p>
    <w:p w14:paraId="24D5E429" w14:textId="77777777" w:rsidR="004B2779" w:rsidRPr="004B2779" w:rsidRDefault="004B2779" w:rsidP="004B2779">
      <w:pPr>
        <w:pStyle w:val="Odstavekseznama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B2779">
        <w:rPr>
          <w:rFonts w:ascii="Arial" w:hAnsi="Arial" w:cs="Arial"/>
          <w:sz w:val="24"/>
          <w:szCs w:val="24"/>
        </w:rPr>
        <w:t>pre</w:t>
      </w:r>
      <w:r w:rsidR="003C7A59">
        <w:rPr>
          <w:rFonts w:ascii="Arial" w:hAnsi="Arial" w:cs="Arial"/>
          <w:sz w:val="24"/>
          <w:szCs w:val="24"/>
        </w:rPr>
        <w:t xml:space="preserve">voz v Avstrijo - vlak (Kranj – </w:t>
      </w:r>
      <w:proofErr w:type="spellStart"/>
      <w:r w:rsidR="003C7A59">
        <w:rPr>
          <w:rFonts w:ascii="Arial" w:hAnsi="Arial" w:cs="Arial"/>
          <w:sz w:val="24"/>
          <w:szCs w:val="24"/>
        </w:rPr>
        <w:t>S</w:t>
      </w:r>
      <w:r w:rsidRPr="004B2779">
        <w:rPr>
          <w:rFonts w:ascii="Arial" w:hAnsi="Arial" w:cs="Arial"/>
          <w:sz w:val="24"/>
          <w:szCs w:val="24"/>
        </w:rPr>
        <w:t>pit</w:t>
      </w:r>
      <w:r w:rsidR="003C7A59">
        <w:rPr>
          <w:rFonts w:ascii="Arial" w:hAnsi="Arial" w:cs="Arial"/>
          <w:sz w:val="24"/>
          <w:szCs w:val="24"/>
        </w:rPr>
        <w:t>t</w:t>
      </w:r>
      <w:r w:rsidRPr="004B2779">
        <w:rPr>
          <w:rFonts w:ascii="Arial" w:hAnsi="Arial" w:cs="Arial"/>
          <w:sz w:val="24"/>
          <w:szCs w:val="24"/>
        </w:rPr>
        <w:t>al</w:t>
      </w:r>
      <w:proofErr w:type="spellEnd"/>
      <w:r w:rsidRPr="004B2779">
        <w:rPr>
          <w:rFonts w:ascii="Arial" w:hAnsi="Arial" w:cs="Arial"/>
          <w:sz w:val="24"/>
          <w:szCs w:val="24"/>
        </w:rPr>
        <w:t xml:space="preserve"> ob Dravi), </w:t>
      </w:r>
    </w:p>
    <w:p w14:paraId="24D5E42A" w14:textId="77777777" w:rsidR="004B2779" w:rsidRPr="004B2779" w:rsidRDefault="004B2779" w:rsidP="004B2779">
      <w:pPr>
        <w:pStyle w:val="Odstavekseznama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B2779">
        <w:rPr>
          <w:rFonts w:ascii="Arial" w:hAnsi="Arial" w:cs="Arial"/>
          <w:sz w:val="24"/>
          <w:szCs w:val="24"/>
        </w:rPr>
        <w:t>usposabljanje v Avstriji - organiziran prevoz s strani organizatorice pr</w:t>
      </w:r>
      <w:r>
        <w:rPr>
          <w:rFonts w:ascii="Arial" w:hAnsi="Arial" w:cs="Arial"/>
          <w:sz w:val="24"/>
          <w:szCs w:val="24"/>
        </w:rPr>
        <w:t>e</w:t>
      </w:r>
      <w:r w:rsidRPr="004B2779">
        <w:rPr>
          <w:rFonts w:ascii="Arial" w:hAnsi="Arial" w:cs="Arial"/>
          <w:sz w:val="24"/>
          <w:szCs w:val="24"/>
        </w:rPr>
        <w:t>jemnice</w:t>
      </w:r>
      <w:r>
        <w:rPr>
          <w:rFonts w:ascii="Arial" w:hAnsi="Arial" w:cs="Arial"/>
          <w:sz w:val="24"/>
          <w:szCs w:val="24"/>
        </w:rPr>
        <w:t xml:space="preserve"> (službeni kombi)</w:t>
      </w:r>
      <w:r w:rsidRPr="004B2779">
        <w:rPr>
          <w:rFonts w:ascii="Arial" w:hAnsi="Arial" w:cs="Arial"/>
          <w:sz w:val="24"/>
          <w:szCs w:val="24"/>
        </w:rPr>
        <w:t xml:space="preserve">, </w:t>
      </w:r>
    </w:p>
    <w:p w14:paraId="24D5E42B" w14:textId="77777777" w:rsidR="0002728A" w:rsidRPr="004B2779" w:rsidRDefault="003C7A59" w:rsidP="004B2779">
      <w:pPr>
        <w:pStyle w:val="Odstavekseznama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voz v Slovenijo - vlak (</w:t>
      </w:r>
      <w:proofErr w:type="spellStart"/>
      <w:r>
        <w:rPr>
          <w:rFonts w:ascii="Arial" w:hAnsi="Arial" w:cs="Arial"/>
          <w:sz w:val="24"/>
          <w:szCs w:val="24"/>
        </w:rPr>
        <w:t>S</w:t>
      </w:r>
      <w:r w:rsidR="004B2779" w:rsidRPr="004B2779">
        <w:rPr>
          <w:rFonts w:ascii="Arial" w:hAnsi="Arial" w:cs="Arial"/>
          <w:sz w:val="24"/>
          <w:szCs w:val="24"/>
        </w:rPr>
        <w:t>pit</w:t>
      </w:r>
      <w:r>
        <w:rPr>
          <w:rFonts w:ascii="Arial" w:hAnsi="Arial" w:cs="Arial"/>
          <w:sz w:val="24"/>
          <w:szCs w:val="24"/>
        </w:rPr>
        <w:t>t</w:t>
      </w:r>
      <w:r w:rsidR="004B2779" w:rsidRPr="004B2779">
        <w:rPr>
          <w:rFonts w:ascii="Arial" w:hAnsi="Arial" w:cs="Arial"/>
          <w:sz w:val="24"/>
          <w:szCs w:val="24"/>
        </w:rPr>
        <w:t>al</w:t>
      </w:r>
      <w:proofErr w:type="spellEnd"/>
      <w:r w:rsidR="004B2779" w:rsidRPr="004B2779">
        <w:rPr>
          <w:rFonts w:ascii="Arial" w:hAnsi="Arial" w:cs="Arial"/>
          <w:sz w:val="24"/>
          <w:szCs w:val="24"/>
        </w:rPr>
        <w:t xml:space="preserve"> ob Dravi – Kranj).</w:t>
      </w:r>
      <w:r w:rsidR="0060289A" w:rsidRPr="004B2779">
        <w:rPr>
          <w:rFonts w:ascii="Arial" w:hAnsi="Arial" w:cs="Arial"/>
          <w:color w:val="FF0000"/>
          <w:sz w:val="24"/>
          <w:szCs w:val="24"/>
        </w:rPr>
        <w:t xml:space="preserve"> </w:t>
      </w:r>
    </w:p>
    <w:p w14:paraId="24D5E42C" w14:textId="77777777" w:rsidR="00490201" w:rsidRPr="004B2779" w:rsidRDefault="00490201" w:rsidP="00490201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4B2779">
        <w:rPr>
          <w:rFonts w:ascii="Arial" w:eastAsia="Calibri" w:hAnsi="Arial" w:cs="Arial"/>
          <w:sz w:val="24"/>
          <w:szCs w:val="24"/>
        </w:rPr>
        <w:t>V času prevoza veljajo za potnike enaka varnostna pravila kot v Sloveniji. V primeru kršitve cestno-prometnih pravil, udeleženec sam krije nastale kazenske stroške (npr. plačilo zaradi neuporabe varnostnega pasu).</w:t>
      </w:r>
    </w:p>
    <w:p w14:paraId="24D5E42D" w14:textId="77777777" w:rsidR="00F81868" w:rsidRPr="00F81868" w:rsidRDefault="00F81868" w:rsidP="00F81868">
      <w:pPr>
        <w:rPr>
          <w:rFonts w:ascii="Arial" w:hAnsi="Arial" w:cs="Arial"/>
        </w:rPr>
      </w:pPr>
    </w:p>
    <w:p w14:paraId="24D5E42E" w14:textId="77777777" w:rsidR="00F81868" w:rsidRPr="00F81868" w:rsidRDefault="00F81868" w:rsidP="00F81868">
      <w:pPr>
        <w:rPr>
          <w:rFonts w:ascii="Arial" w:hAnsi="Arial" w:cs="Arial"/>
        </w:rPr>
      </w:pPr>
    </w:p>
    <w:p w14:paraId="24D5E42F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>V ___________________, dne____________</w:t>
      </w:r>
    </w:p>
    <w:p w14:paraId="24D5E430" w14:textId="77777777" w:rsid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24D5E431" w14:textId="77777777" w:rsidR="00F81868" w:rsidRPr="00F81868" w:rsidRDefault="00F81868" w:rsidP="00F81868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   </w:t>
      </w:r>
      <w:r w:rsidRPr="00F81868">
        <w:rPr>
          <w:rFonts w:ascii="Arial" w:hAnsi="Arial" w:cs="Arial"/>
        </w:rPr>
        <w:t>Podpis staršev oz. skrbnikov:</w:t>
      </w:r>
    </w:p>
    <w:p w14:paraId="24D5E432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24D5E433" w14:textId="77777777"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14:paraId="24D5E434" w14:textId="77777777" w:rsidR="00802C28" w:rsidRPr="0088433D" w:rsidRDefault="00F81868" w:rsidP="0088433D">
      <w:r>
        <w:tab/>
      </w:r>
      <w:r>
        <w:tab/>
      </w:r>
    </w:p>
    <w:p w14:paraId="24D5E435" w14:textId="77777777" w:rsidR="00802C28" w:rsidRPr="00914A7F" w:rsidRDefault="00802C28" w:rsidP="00802C28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14:paraId="24D5E436" w14:textId="77777777" w:rsidR="00802C28" w:rsidRDefault="00802C28" w:rsidP="006F607B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</w:p>
    <w:sectPr w:rsidR="00802C28" w:rsidSect="00007C55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418" w:bottom="1418" w:left="1418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D5E43B" w14:textId="77777777" w:rsidR="00EA5423" w:rsidRDefault="00EA5423" w:rsidP="00363D35">
      <w:pPr>
        <w:spacing w:after="0" w:line="240" w:lineRule="auto"/>
      </w:pPr>
      <w:r>
        <w:separator/>
      </w:r>
    </w:p>
  </w:endnote>
  <w:endnote w:type="continuationSeparator" w:id="0">
    <w:p w14:paraId="24D5E43C" w14:textId="77777777" w:rsidR="00EA5423" w:rsidRDefault="00EA5423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D5E43F" w14:textId="77777777" w:rsidR="006802F6" w:rsidRDefault="006802F6">
    <w:pPr>
      <w:pStyle w:val="Noga"/>
      <w:jc w:val="center"/>
    </w:pPr>
  </w:p>
  <w:p w14:paraId="24D5E440" w14:textId="77777777" w:rsidR="006802F6" w:rsidRPr="00BD2A2C" w:rsidRDefault="00A73283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6802F6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B64BC3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  <w:r w:rsidR="006802F6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B64BC3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14:paraId="24D5E441" w14:textId="77777777" w:rsidR="00363D35" w:rsidRDefault="00363D35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D5E446" w14:textId="77777777" w:rsidR="00DE0BC2" w:rsidRDefault="00DE0BC2" w:rsidP="00FD4D2F">
    <w:pPr>
      <w:pStyle w:val="Noga"/>
      <w:tabs>
        <w:tab w:val="clear" w:pos="9072"/>
        <w:tab w:val="right" w:pos="8647"/>
      </w:tabs>
      <w:jc w:val="center"/>
    </w:pPr>
  </w:p>
  <w:p w14:paraId="24D5E447" w14:textId="77777777" w:rsidR="00DE0BC2" w:rsidRPr="00BD2A2C" w:rsidRDefault="00A73283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DE0BC2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9D30F4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DE0BC2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9D30F4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14:paraId="24D5E448" w14:textId="77777777" w:rsidR="00DE0BC2" w:rsidRDefault="00DE0BC2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D5E439" w14:textId="77777777" w:rsidR="00EA5423" w:rsidRDefault="00EA5423" w:rsidP="00363D35">
      <w:pPr>
        <w:spacing w:after="0" w:line="240" w:lineRule="auto"/>
      </w:pPr>
      <w:r>
        <w:separator/>
      </w:r>
    </w:p>
  </w:footnote>
  <w:footnote w:type="continuationSeparator" w:id="0">
    <w:p w14:paraId="24D5E43A" w14:textId="77777777" w:rsidR="00EA5423" w:rsidRDefault="00EA5423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D5E43D" w14:textId="77777777" w:rsidR="007C147D" w:rsidRDefault="00A73283">
    <w:pPr>
      <w:pStyle w:val="Glava"/>
    </w:pPr>
    <w:r>
      <w:rPr>
        <w:noProof/>
        <w:lang w:eastAsia="sl-SI"/>
      </w:rPr>
      <w:pict w14:anchorId="24D5E44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D5E43E" w14:textId="77777777" w:rsidR="00E563A2" w:rsidRDefault="00A73283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24D5E4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E563A2">
      <w:tab/>
    </w:r>
    <w:r w:rsidR="00E563A2">
      <w:tab/>
      <w:t xml:space="preserve">              </w:t>
    </w:r>
    <w:r w:rsidR="00E563A2">
      <w:rPr>
        <w:noProof/>
        <w:lang w:eastAsia="sl-SI"/>
      </w:rPr>
      <w:drawing>
        <wp:inline distT="0" distB="0" distL="0" distR="0" wp14:anchorId="24D5E44B" wp14:editId="24D5E44C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D5E442" w14:textId="77777777" w:rsidR="00985438" w:rsidRDefault="00985438" w:rsidP="00985438">
    <w:pPr>
      <w:pStyle w:val="Glava"/>
      <w:tabs>
        <w:tab w:val="right" w:pos="8364"/>
        <w:tab w:val="left" w:pos="8647"/>
      </w:tabs>
    </w:pPr>
  </w:p>
  <w:p w14:paraId="24D5E443" w14:textId="4DF3E052" w:rsidR="00BC6374" w:rsidRDefault="00985438" w:rsidP="00BC6374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2336" behindDoc="1" locked="0" layoutInCell="0" allowOverlap="1" wp14:anchorId="24D5E44D" wp14:editId="24D5E44E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5408" behindDoc="0" locked="0" layoutInCell="1" allowOverlap="1" wp14:anchorId="24D5E44F" wp14:editId="24D5E450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6432" behindDoc="1" locked="0" layoutInCell="0" allowOverlap="1" wp14:anchorId="24D5E451" wp14:editId="24D5E45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3" name="Slika 18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 w:rsidRPr="00757487">
      <w:rPr>
        <w:noProof/>
        <w:lang w:eastAsia="sl-SI"/>
      </w:rPr>
      <w:drawing>
        <wp:inline distT="0" distB="0" distL="0" distR="0" wp14:anchorId="24D5E453" wp14:editId="24D5E454">
          <wp:extent cx="1611630" cy="771823"/>
          <wp:effectExtent l="19050" t="0" r="7620" b="0"/>
          <wp:docPr id="5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BC6374">
      <w:t xml:space="preserve">       </w:t>
    </w:r>
    <w:r w:rsidR="00BC6374">
      <w:rPr>
        <w:noProof/>
        <w:lang w:eastAsia="sl-SI"/>
      </w:rPr>
      <w:drawing>
        <wp:anchor distT="0" distB="0" distL="114300" distR="114300" simplePos="0" relativeHeight="251664384" behindDoc="1" locked="0" layoutInCell="0" allowOverlap="1" wp14:anchorId="24D5E455" wp14:editId="24D5E456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t xml:space="preserve">                          </w:t>
    </w:r>
    <w:r w:rsidR="00BC6374">
      <w:tab/>
      <w:t xml:space="preserve">              </w:t>
    </w:r>
    <w:r w:rsidR="00BC6374">
      <w:tab/>
      <w:t xml:space="preserve">                </w:t>
    </w:r>
  </w:p>
  <w:p w14:paraId="24D5E444" w14:textId="77777777" w:rsidR="00985438" w:rsidRDefault="00985438" w:rsidP="00985438">
    <w:pPr>
      <w:pStyle w:val="Glava"/>
      <w:tabs>
        <w:tab w:val="right" w:pos="8364"/>
        <w:tab w:val="left" w:pos="8647"/>
      </w:tabs>
    </w:pPr>
    <w:r>
      <w:tab/>
      <w:t xml:space="preserve">           </w:t>
    </w:r>
    <w:r>
      <w:tab/>
      <w:t xml:space="preserve">          </w:t>
    </w:r>
  </w:p>
  <w:p w14:paraId="24D5E445" w14:textId="77777777" w:rsidR="00985438" w:rsidRDefault="0098543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41B2F"/>
    <w:multiLevelType w:val="hybridMultilevel"/>
    <w:tmpl w:val="1F00C2EA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10296C"/>
    <w:multiLevelType w:val="hybridMultilevel"/>
    <w:tmpl w:val="AA9A77E8"/>
    <w:lvl w:ilvl="0" w:tplc="3E5224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937297183">
    <w:abstractNumId w:val="1"/>
  </w:num>
  <w:num w:numId="2" w16cid:durableId="250286678">
    <w:abstractNumId w:val="4"/>
  </w:num>
  <w:num w:numId="3" w16cid:durableId="282730880">
    <w:abstractNumId w:val="3"/>
  </w:num>
  <w:num w:numId="4" w16cid:durableId="1197352737">
    <w:abstractNumId w:val="0"/>
  </w:num>
  <w:num w:numId="5" w16cid:durableId="398209087">
    <w:abstractNumId w:val="5"/>
  </w:num>
  <w:num w:numId="6" w16cid:durableId="7475810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bYwMwSSxiaGFko6SsGpxcWZ+XkgBca1AK94XU8sAAAA"/>
  </w:docVars>
  <w:rsids>
    <w:rsidRoot w:val="00363D35"/>
    <w:rsid w:val="00007C55"/>
    <w:rsid w:val="0001080D"/>
    <w:rsid w:val="000222F5"/>
    <w:rsid w:val="00025FE2"/>
    <w:rsid w:val="0002728A"/>
    <w:rsid w:val="0002744B"/>
    <w:rsid w:val="00031272"/>
    <w:rsid w:val="00037AF5"/>
    <w:rsid w:val="00040591"/>
    <w:rsid w:val="000468F5"/>
    <w:rsid w:val="00075F5F"/>
    <w:rsid w:val="00094C52"/>
    <w:rsid w:val="000956EB"/>
    <w:rsid w:val="000F1860"/>
    <w:rsid w:val="00132A4B"/>
    <w:rsid w:val="001448C5"/>
    <w:rsid w:val="00146D4C"/>
    <w:rsid w:val="00157965"/>
    <w:rsid w:val="001619B9"/>
    <w:rsid w:val="00173AD6"/>
    <w:rsid w:val="001E19E2"/>
    <w:rsid w:val="001F479A"/>
    <w:rsid w:val="001F773A"/>
    <w:rsid w:val="00212A5E"/>
    <w:rsid w:val="00212DDD"/>
    <w:rsid w:val="00245EC2"/>
    <w:rsid w:val="002931B9"/>
    <w:rsid w:val="002B505D"/>
    <w:rsid w:val="002B643B"/>
    <w:rsid w:val="002C04C4"/>
    <w:rsid w:val="002C24D1"/>
    <w:rsid w:val="00315479"/>
    <w:rsid w:val="00315AC9"/>
    <w:rsid w:val="0035345C"/>
    <w:rsid w:val="003539E5"/>
    <w:rsid w:val="00363D35"/>
    <w:rsid w:val="00364237"/>
    <w:rsid w:val="0037752D"/>
    <w:rsid w:val="003C7A59"/>
    <w:rsid w:val="003E4414"/>
    <w:rsid w:val="00435DD5"/>
    <w:rsid w:val="0043664E"/>
    <w:rsid w:val="0043745D"/>
    <w:rsid w:val="00445E9A"/>
    <w:rsid w:val="00483AD5"/>
    <w:rsid w:val="00490201"/>
    <w:rsid w:val="004A55BE"/>
    <w:rsid w:val="004B2779"/>
    <w:rsid w:val="004C501D"/>
    <w:rsid w:val="004E02CD"/>
    <w:rsid w:val="00540C8D"/>
    <w:rsid w:val="005945B1"/>
    <w:rsid w:val="005959C9"/>
    <w:rsid w:val="005A3F5E"/>
    <w:rsid w:val="005C6C6B"/>
    <w:rsid w:val="005E16A1"/>
    <w:rsid w:val="005F365D"/>
    <w:rsid w:val="005F7DB8"/>
    <w:rsid w:val="0060289A"/>
    <w:rsid w:val="00614166"/>
    <w:rsid w:val="00622B63"/>
    <w:rsid w:val="006802F6"/>
    <w:rsid w:val="006C1060"/>
    <w:rsid w:val="006C56DF"/>
    <w:rsid w:val="006E1D18"/>
    <w:rsid w:val="006E7BED"/>
    <w:rsid w:val="006F607B"/>
    <w:rsid w:val="007024EF"/>
    <w:rsid w:val="00714C74"/>
    <w:rsid w:val="00721851"/>
    <w:rsid w:val="00737474"/>
    <w:rsid w:val="00771F31"/>
    <w:rsid w:val="00777BD1"/>
    <w:rsid w:val="00780AA3"/>
    <w:rsid w:val="00781325"/>
    <w:rsid w:val="007C147D"/>
    <w:rsid w:val="007D185A"/>
    <w:rsid w:val="007E46B4"/>
    <w:rsid w:val="00802C28"/>
    <w:rsid w:val="00804E64"/>
    <w:rsid w:val="00810F8A"/>
    <w:rsid w:val="008117CD"/>
    <w:rsid w:val="00813F99"/>
    <w:rsid w:val="00835910"/>
    <w:rsid w:val="0088433D"/>
    <w:rsid w:val="008A586C"/>
    <w:rsid w:val="00946628"/>
    <w:rsid w:val="00950D08"/>
    <w:rsid w:val="00962F5B"/>
    <w:rsid w:val="00975504"/>
    <w:rsid w:val="00985438"/>
    <w:rsid w:val="009A5500"/>
    <w:rsid w:val="009C0400"/>
    <w:rsid w:val="009C257A"/>
    <w:rsid w:val="009D30F4"/>
    <w:rsid w:val="009E7D58"/>
    <w:rsid w:val="00A15452"/>
    <w:rsid w:val="00A65BDB"/>
    <w:rsid w:val="00A73283"/>
    <w:rsid w:val="00A743C2"/>
    <w:rsid w:val="00A906D7"/>
    <w:rsid w:val="00AB39B2"/>
    <w:rsid w:val="00AD478E"/>
    <w:rsid w:val="00B30BF9"/>
    <w:rsid w:val="00B5413A"/>
    <w:rsid w:val="00B62F63"/>
    <w:rsid w:val="00B64BC3"/>
    <w:rsid w:val="00B862E7"/>
    <w:rsid w:val="00BA696A"/>
    <w:rsid w:val="00BB4ABD"/>
    <w:rsid w:val="00BC6374"/>
    <w:rsid w:val="00BD2A2C"/>
    <w:rsid w:val="00BF1005"/>
    <w:rsid w:val="00C05486"/>
    <w:rsid w:val="00C146E4"/>
    <w:rsid w:val="00C22D98"/>
    <w:rsid w:val="00C27C45"/>
    <w:rsid w:val="00C44F93"/>
    <w:rsid w:val="00C5478A"/>
    <w:rsid w:val="00C655E7"/>
    <w:rsid w:val="00C73909"/>
    <w:rsid w:val="00C91961"/>
    <w:rsid w:val="00C9604F"/>
    <w:rsid w:val="00C970C3"/>
    <w:rsid w:val="00CA465C"/>
    <w:rsid w:val="00CA77E1"/>
    <w:rsid w:val="00CC4FDC"/>
    <w:rsid w:val="00CD1BF3"/>
    <w:rsid w:val="00CE33A4"/>
    <w:rsid w:val="00CF0070"/>
    <w:rsid w:val="00CF0961"/>
    <w:rsid w:val="00CF683E"/>
    <w:rsid w:val="00D073FA"/>
    <w:rsid w:val="00D2387A"/>
    <w:rsid w:val="00D64F11"/>
    <w:rsid w:val="00DA2E8E"/>
    <w:rsid w:val="00DA6273"/>
    <w:rsid w:val="00DB5B6D"/>
    <w:rsid w:val="00DD7DAF"/>
    <w:rsid w:val="00DE0BC2"/>
    <w:rsid w:val="00DE57E2"/>
    <w:rsid w:val="00E33A65"/>
    <w:rsid w:val="00E3738A"/>
    <w:rsid w:val="00E506BF"/>
    <w:rsid w:val="00E563A2"/>
    <w:rsid w:val="00E601A8"/>
    <w:rsid w:val="00E70DFE"/>
    <w:rsid w:val="00E8488C"/>
    <w:rsid w:val="00E941F5"/>
    <w:rsid w:val="00EA5423"/>
    <w:rsid w:val="00EB127A"/>
    <w:rsid w:val="00F15847"/>
    <w:rsid w:val="00F16176"/>
    <w:rsid w:val="00F25887"/>
    <w:rsid w:val="00F37B44"/>
    <w:rsid w:val="00F504E9"/>
    <w:rsid w:val="00F53B87"/>
    <w:rsid w:val="00F53DEB"/>
    <w:rsid w:val="00F54499"/>
    <w:rsid w:val="00F81868"/>
    <w:rsid w:val="00FB21A0"/>
    <w:rsid w:val="00FC0F1A"/>
    <w:rsid w:val="00FC66F3"/>
    <w:rsid w:val="00FD40C0"/>
    <w:rsid w:val="00FD4D2F"/>
    <w:rsid w:val="00FF2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6"/>
    <o:shapelayout v:ext="edit">
      <o:idmap v:ext="edit" data="1"/>
    </o:shapelayout>
  </w:shapeDefaults>
  <w:decimalSymbol w:val=","/>
  <w:listSeparator w:val=";"/>
  <w14:docId w14:val="24D5E425"/>
  <w15:docId w15:val="{5DEA5A85-AE08-496E-BE69-067A69F0B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paragraph" w:customStyle="1" w:styleId="Odstavekseznama1">
    <w:name w:val="Odstavek seznama1"/>
    <w:basedOn w:val="Navaden"/>
    <w:uiPriority w:val="34"/>
    <w:qFormat/>
    <w:rsid w:val="00802C28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194357C-5313-4734-B85B-662C7A5FA7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0</Words>
  <Characters>633</Characters>
  <Application>Microsoft Office Word</Application>
  <DocSecurity>0</DocSecurity>
  <Lines>23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Špela Langus</cp:lastModifiedBy>
  <cp:revision>6</cp:revision>
  <cp:lastPrinted>2022-01-24T10:00:00Z</cp:lastPrinted>
  <dcterms:created xsi:type="dcterms:W3CDTF">2023-04-14T06:58:00Z</dcterms:created>
  <dcterms:modified xsi:type="dcterms:W3CDTF">2024-04-15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823bb4d54f88d074d53eb94f62d6d8a2999e3e35cc8bf0911567ec43297a99</vt:lpwstr>
  </property>
</Properties>
</file>